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3A90" w:rsidRDefault="00CE1636" w:rsidP="00CE1636">
      <w:pPr>
        <w:pStyle w:val="Title"/>
        <w:jc w:val="center"/>
      </w:pPr>
      <w:r>
        <w:t>Chapter 3 Results</w:t>
      </w:r>
    </w:p>
    <w:p w:rsidR="00CE1636" w:rsidRPr="00CE1636" w:rsidRDefault="00CE1636" w:rsidP="00CE1636">
      <w:pPr>
        <w:pStyle w:val="Heading1"/>
        <w:rPr>
          <w:b/>
        </w:rPr>
      </w:pPr>
      <w:r w:rsidRPr="00CE1636">
        <w:rPr>
          <w:b/>
        </w:rPr>
        <w:t>Occupancy Modeling</w:t>
      </w:r>
    </w:p>
    <w:p w:rsidR="00CE1636" w:rsidRDefault="00CE1636" w:rsidP="00CE1636">
      <w:pPr>
        <w:pStyle w:val="Heading2"/>
      </w:pPr>
      <w:r>
        <w:t>Longnose Dace: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355FCE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355FCE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Dot.Psi.global</w:t>
      </w:r>
      <w:proofErr w:type="spellEnd"/>
      <w:r w:rsidRPr="00355FCE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</w:t>
      </w:r>
      <w:proofErr w:type="spell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adult_100m) 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7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25.5893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0.4442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</w:t>
      </w:r>
      <w:proofErr w:type="spell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0.6868804 0.2295692  0.2369248  1.1368360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5.4966721 1.1210231 -7.6938773 -3.2994669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wid</w:t>
      </w:r>
      <w:proofErr w:type="spellEnd"/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.2150251 0.2718213  0.6822554  1.7477948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139794 0.0119925 -0.0095258  0.0374847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Slope</w:t>
      </w:r>
      <w:proofErr w:type="spellEnd"/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192572 0.0307475 -0.0795223  0.0410080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21187 0.0023482 -0.0024839  0.0067212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dult</w:t>
      </w:r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-0.1846429 0.0525097 -0.2875620 -0.0817238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652726 0.6652726 0.6652726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772292</w:t>
      </w:r>
    </w:p>
    <w:p w:rsid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55FCE" w:rsidRDefault="00355FCE" w:rsidP="00355FCE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proofErr w:type="spellStart"/>
      <w:r>
        <w:rPr>
          <w:rStyle w:val="gd15mcfcktb"/>
          <w:rFonts w:ascii="Lucida Console" w:eastAsiaTheme="majorEastAsia" w:hAnsi="Lucida Console"/>
          <w:color w:val="CC7833"/>
        </w:rPr>
        <w:t>lnd.results.psi</w:t>
      </w:r>
      <w:proofErr w:type="spellEnd"/>
    </w:p>
    <w:p w:rsidR="00355FCE" w:rsidRDefault="00355FCE" w:rsidP="00355FCE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                             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odel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pa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Delta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weight  Deviance</w:t>
      </w:r>
    </w:p>
    <w:p w:rsidR="00355FCE" w:rsidRDefault="00355FCE" w:rsidP="00355FCE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2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1)Psi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vwid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ctcbb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ctSlope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ed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adult_100m)    7 240.4442   0.00000 9.999118e-01 225.58926</w:t>
      </w:r>
    </w:p>
    <w:p w:rsidR="00355FCE" w:rsidRDefault="00355FCE" w:rsidP="00355FCE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3          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1)Psi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vwid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ctcbb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ctSlope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    5 259.1619  18.71773 8.619045e-05 248.71082</w:t>
      </w:r>
    </w:p>
    <w:p w:rsidR="00355FCE" w:rsidRDefault="00355FCE" w:rsidP="00355FCE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4                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1)Psi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ed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adult_100m)    4 266.6971  26.25286 1.991712e-06 258.39857</w:t>
      </w:r>
    </w:p>
    <w:p w:rsidR="00355FCE" w:rsidRDefault="00355FCE" w:rsidP="00355FCE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1                                   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1)Psi(~1)    2 274.3253  33.88106 4.393213e-08  14.31515</w:t>
      </w:r>
    </w:p>
    <w:p w:rsid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355FCE" w:rsidRDefault="00355FCE" w:rsidP="00355FCE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proofErr w:type="spellStart"/>
      <w:r>
        <w:rPr>
          <w:rStyle w:val="gd15mcfcktb"/>
          <w:rFonts w:ascii="Lucida Console" w:eastAsiaTheme="majorEastAsia" w:hAnsi="Lucida Console"/>
          <w:color w:val="CC7833"/>
        </w:rPr>
        <w:t>lnd.results.p$p.Dot.Psi.global$results$real</w:t>
      </w:r>
      <w:proofErr w:type="spellEnd"/>
    </w:p>
    <w:p w:rsidR="00355FCE" w:rsidRDefault="00355FCE" w:rsidP="00355FCE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fixed    note</w:t>
      </w:r>
    </w:p>
    <w:p w:rsidR="00355FCE" w:rsidRDefault="00355FCE" w:rsidP="00355FCE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g1 a0 t1   0.6652726 0.0511216 0.5589557 0.7570982              </w:t>
      </w:r>
    </w:p>
    <w:p w:rsidR="00355FCE" w:rsidRDefault="00355FCE" w:rsidP="00355FCE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Psi g1 a0 t1 0.1772292 0.0425171 0.1084454 0.2761284   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CE1636" w:rsidRPr="00CE1636" w:rsidRDefault="00CE1636" w:rsidP="00CE1636"/>
    <w:p w:rsidR="00C5798B" w:rsidRDefault="00C5798B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br w:type="page"/>
      </w:r>
    </w:p>
    <w:p w:rsidR="00C5798B" w:rsidRDefault="00C5798B" w:rsidP="00C5798B">
      <w:pPr>
        <w:pStyle w:val="Heading2"/>
        <w:sectPr w:rsidR="00C5798B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E1636" w:rsidRDefault="00C5798B" w:rsidP="00C5798B">
      <w:pPr>
        <w:pStyle w:val="Heading2"/>
      </w:pPr>
      <w:r>
        <w:lastRenderedPageBreak/>
        <w:t>Southern Redbelly Dace: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>srd.results.psi</w:t>
      </w:r>
      <w:proofErr w:type="spellEnd"/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weight Deviance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3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MEANT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alt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5 264.2524  0.000000 0.6007189534 253.8013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MEANT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alt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)    7 265.0848  0.832354 0.3962123034 250.2298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4     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)    5 275.1473 10.894870 0.0025875001 264.6962</w:t>
      </w:r>
    </w:p>
    <w:p w:rsid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                 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1)    3 278.5115 14.259020 0.0004812431 272.3337</w:t>
      </w:r>
    </w:p>
    <w:p w:rsid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>srd.results.psi$p.depth.Psi.habitat</w:t>
      </w:r>
      <w:proofErr w:type="spellEnd"/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MEANT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alt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5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53.8013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64.2524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-2.0766401 0.8981200  -3.8369553 -0.3163249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7.2675336 2.8877221   1.6075981 12.9274690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8.4798436 2.2035788 -12.7988580 -4.1608291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ANT</w:t>
      </w:r>
      <w:proofErr w:type="spellEnd"/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0.3246357 0.1126804   0.1037820  0.5454893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alt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189594 0.0109765  -0.0025545  0.0404734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477518 0.4477518 0.4477518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2451977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>srd.results.psi$p.depth.Psi.habitat$results$real</w:t>
      </w:r>
      <w:proofErr w:type="spellEnd"/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477518 0.0693694 0.3187289 0.5842153              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2451977 0.0546142 0.1541038 0.3667901              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>srd.results.psi$p.depth.Psi.global</w:t>
      </w:r>
      <w:proofErr w:type="spellEnd"/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2nd top model 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MEANT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alt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) 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7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50.2298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65.0848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-2.3753089 0.8843720  -4.1086780 -0.6419398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8.1134114 2.8420862   2.5429223 13.6839000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8.7316822 2.7195589 -14.0620180 -3.4013467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ANT</w:t>
      </w:r>
      <w:proofErr w:type="spellEnd"/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0.3755492 0.1362342   0.1085302  0.6425681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alt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159741 0.0118581  -0.0072677  0.0392160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Psi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0.0032805 0.0050665  -0.0132107  0.0066498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spellEnd"/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0.1597852 1.2861188  -2.6805781  2.3610077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277252 0.4277252 0.4277252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2532309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>srd.results.psi$p.depth.Psi.global$results$real</w:t>
      </w:r>
      <w:proofErr w:type="spellEnd"/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277252 0.0691048 0.3005917 0.5651782              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2532309 0.0589728 0.1554231 0.3845632   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4627F6" w:rsidRDefault="004627F6" w:rsidP="00C5798B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</w:rPr>
      </w:pPr>
    </w:p>
    <w:p w:rsidR="00F31AB9" w:rsidRDefault="00F31AB9" w:rsidP="00F31AB9">
      <w:pPr>
        <w:pStyle w:val="Heading2"/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>srd.results.p</w:t>
      </w:r>
      <w:proofErr w:type="spellEnd"/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weight  Deviance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MEANT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alt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)    7 265.0848  0.000000 6.937403e-01 250.22983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8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MEANT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alt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)    8 267.3044  2.219610 2.286729e-01 250.19671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4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~1)Psi(~MEANT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alt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)    6 270.3631  5.278272 4.954898e-02 257.72670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6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MEANT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alt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)    7 271.5898  6.505010 2.683193e-02 256.73484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                         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1)    3 278.5115 13.426666 8.426233e-04 272.33368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7                 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1)    4 280.6187 15.533916 2.937988e-04 272.32020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3                             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1)Psi(~1)    2 284.5240 19.439163 4.169041e-05  16.67921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5                         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1)    3 285.3329 20.248116 2.782111e-05 279.15513</w:t>
      </w:r>
    </w:p>
    <w:p w:rsidR="0054536E" w:rsidRPr="0054536E" w:rsidRDefault="0054536E" w:rsidP="0054536E">
      <w:pPr>
        <w:sectPr w:rsidR="0054536E" w:rsidRPr="0054536E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F31AB9" w:rsidP="00F31AB9">
      <w:pPr>
        <w:pStyle w:val="Heading2"/>
      </w:pPr>
      <w:proofErr w:type="spellStart"/>
      <w:r>
        <w:lastRenderedPageBreak/>
        <w:t>Cottus</w:t>
      </w:r>
      <w:proofErr w:type="spellEnd"/>
      <w:r>
        <w:t xml:space="preserve">: </w:t>
      </w:r>
    </w:p>
    <w:p w:rsidR="00F31AB9" w:rsidRDefault="00F31AB9" w:rsidP="00C5798B"/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111E04">
        <w:rPr>
          <w:rFonts w:ascii="Lucida Console" w:eastAsia="Times New Roman" w:hAnsi="Lucida Console" w:cs="Courier New"/>
          <w:color w:val="CC7833"/>
          <w:sz w:val="20"/>
          <w:szCs w:val="20"/>
        </w:rPr>
        <w:t>cott.results.p</w:t>
      </w:r>
      <w:proofErr w:type="spellEnd"/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00B0F0"/>
          <w:sz w:val="20"/>
          <w:szCs w:val="20"/>
          <w:u w:val="single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b/>
          <w:color w:val="00B0F0"/>
          <w:sz w:val="20"/>
          <w:szCs w:val="20"/>
          <w:u w:val="single"/>
          <w:bdr w:val="none" w:sz="0" w:space="0" w:color="auto" w:frame="1"/>
        </w:rPr>
        <w:t>model</w:t>
      </w:r>
      <w:proofErr w:type="gramEnd"/>
      <w:r w:rsidRPr="00111E04">
        <w:rPr>
          <w:rFonts w:ascii="Lucida Console" w:eastAsia="Times New Roman" w:hAnsi="Lucida Console" w:cs="Courier New"/>
          <w:b/>
          <w:color w:val="00B0F0"/>
          <w:sz w:val="20"/>
          <w:szCs w:val="20"/>
          <w:u w:val="single"/>
          <w:bdr w:val="none" w:sz="0" w:space="0" w:color="auto" w:frame="1"/>
        </w:rPr>
        <w:t xml:space="preserve"> </w:t>
      </w:r>
      <w:proofErr w:type="spellStart"/>
      <w:r w:rsidRPr="00111E04">
        <w:rPr>
          <w:rFonts w:ascii="Lucida Console" w:eastAsia="Times New Roman" w:hAnsi="Lucida Console" w:cs="Courier New"/>
          <w:b/>
          <w:color w:val="00B0F0"/>
          <w:sz w:val="20"/>
          <w:szCs w:val="20"/>
          <w:u w:val="single"/>
          <w:bdr w:val="none" w:sz="0" w:space="0" w:color="auto" w:frame="1"/>
        </w:rPr>
        <w:t>npar</w:t>
      </w:r>
      <w:proofErr w:type="spellEnd"/>
      <w:r w:rsidRPr="00111E04">
        <w:rPr>
          <w:rFonts w:ascii="Lucida Console" w:eastAsia="Times New Roman" w:hAnsi="Lucida Console" w:cs="Courier New"/>
          <w:b/>
          <w:color w:val="00B0F0"/>
          <w:sz w:val="20"/>
          <w:szCs w:val="20"/>
          <w:u w:val="single"/>
          <w:bdr w:val="none" w:sz="0" w:space="0" w:color="auto" w:frame="1"/>
        </w:rPr>
        <w:t xml:space="preserve">     </w:t>
      </w:r>
      <w:proofErr w:type="spellStart"/>
      <w:r w:rsidRPr="00111E04">
        <w:rPr>
          <w:rFonts w:ascii="Lucida Console" w:eastAsia="Times New Roman" w:hAnsi="Lucida Console" w:cs="Courier New"/>
          <w:b/>
          <w:color w:val="00B0F0"/>
          <w:sz w:val="20"/>
          <w:szCs w:val="20"/>
          <w:u w:val="single"/>
          <w:bdr w:val="none" w:sz="0" w:space="0" w:color="auto" w:frame="1"/>
        </w:rPr>
        <w:t>AICc</w:t>
      </w:r>
      <w:proofErr w:type="spellEnd"/>
      <w:r w:rsidRPr="00111E04">
        <w:rPr>
          <w:rFonts w:ascii="Lucida Console" w:eastAsia="Times New Roman" w:hAnsi="Lucida Console" w:cs="Courier New"/>
          <w:b/>
          <w:color w:val="00B0F0"/>
          <w:sz w:val="20"/>
          <w:szCs w:val="20"/>
          <w:u w:val="single"/>
          <w:bdr w:val="none" w:sz="0" w:space="0" w:color="auto" w:frame="1"/>
        </w:rPr>
        <w:t xml:space="preserve"> </w:t>
      </w:r>
      <w:proofErr w:type="spellStart"/>
      <w:r w:rsidRPr="00111E04">
        <w:rPr>
          <w:rFonts w:ascii="Lucida Console" w:eastAsia="Times New Roman" w:hAnsi="Lucida Console" w:cs="Courier New"/>
          <w:b/>
          <w:color w:val="00B0F0"/>
          <w:sz w:val="20"/>
          <w:szCs w:val="20"/>
          <w:u w:val="single"/>
          <w:bdr w:val="none" w:sz="0" w:space="0" w:color="auto" w:frame="1"/>
        </w:rPr>
        <w:t>DeltaAICc</w:t>
      </w:r>
      <w:proofErr w:type="spellEnd"/>
      <w:r w:rsidRPr="00111E04">
        <w:rPr>
          <w:rFonts w:ascii="Lucida Console" w:eastAsia="Times New Roman" w:hAnsi="Lucida Console" w:cs="Courier New"/>
          <w:b/>
          <w:color w:val="00B0F0"/>
          <w:sz w:val="20"/>
          <w:szCs w:val="20"/>
          <w:u w:val="single"/>
          <w:bdr w:val="none" w:sz="0" w:space="0" w:color="auto" w:frame="1"/>
        </w:rPr>
        <w:t xml:space="preserve">       weight   Deviance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>p(</w:t>
      </w:r>
      <w:proofErr w:type="gramEnd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>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>mFlow</w:t>
      </w:r>
      <w:proofErr w:type="spellEnd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>)Psi(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>avgT</w:t>
      </w:r>
      <w:proofErr w:type="spellEnd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>BrBank</w:t>
      </w:r>
      <w:proofErr w:type="spellEnd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>HAiFLS_for</w:t>
      </w:r>
      <w:proofErr w:type="spellEnd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>med_len</w:t>
      </w:r>
      <w:proofErr w:type="spellEnd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 xml:space="preserve"> + adult_100m)    8 149.7377  0.000000 6.865058e-01 132.630040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rBank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adult_100m)    9 152.0237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.285967 2.189036e-01 132.628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1)Psi(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rBank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adult_100m)    7 154.6083  4.870530 6.012044e-02 139.753300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rBank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adult_100m)    8 155.7228  5.985090 3.443487e-02 138.615130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1)    3 170.2823 20.544605 2.373776e-05 164.104560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1)    4 172.2666 22.528915 8.801414e-06 163.968140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1)Psi(~1)    2 175.5223 25.784523 1.728248e-06   1.972209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1)    3 176.5365 26.798815 1.040771e-06 170.358770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1E04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1E04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only one model &lt;2 </w:t>
      </w:r>
      <w:proofErr w:type="spellStart"/>
      <w:r w:rsidRPr="00111E04">
        <w:rPr>
          <w:rFonts w:ascii="Lucida Console" w:eastAsia="Times New Roman" w:hAnsi="Lucida Console" w:cs="Courier New"/>
          <w:color w:val="CC7833"/>
          <w:sz w:val="20"/>
          <w:szCs w:val="20"/>
        </w:rPr>
        <w:t>DeltaAICc</w:t>
      </w:r>
      <w:proofErr w:type="spellEnd"/>
      <w:r w:rsidRPr="00111E04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1E04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11E04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111E04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low.Psi.global</w:t>
      </w:r>
      <w:proofErr w:type="spellEnd"/>
      <w:r w:rsidRPr="00111E04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rBank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adult_100m) 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32.63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9.7377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2071851 0.8236693   1.5927933  4.8215769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8543816 3.1392023 -14.0072180 -1.7015449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.6126833 2.5680332  -6.6460285  3.4206618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1562129 0.1547258  -0.4594754  0.1470497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Bank</w:t>
      </w:r>
      <w:proofErr w:type="spellEnd"/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0.4459738 0.6372870  -1.6950564  0.8031087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54437 0.0112359   0.0134214  0.0574660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53648 0.0033647  -0.0012301  0.0119597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dult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0.0623979 0.0293455   0.0048807  0.1199150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861848 0.7861848 0.7861848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671929</w:t>
      </w:r>
    </w:p>
    <w:p w:rsidR="00F31AB9" w:rsidRDefault="00F31AB9" w:rsidP="00C5798B"/>
    <w:p w:rsidR="00AD1D03" w:rsidRDefault="00AD1D03" w:rsidP="00C5798B"/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D1D03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D1D0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AD1D03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</w:t>
      </w:r>
      <w:proofErr w:type="spellEnd"/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                </w:t>
      </w:r>
      <w:proofErr w:type="gram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weight Deviance</w:t>
      </w:r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 </w:t>
      </w:r>
      <w:proofErr w:type="gram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rBank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adult_100m)    8 149.7377  0.000000 9.758206e-01 132.6300</w:t>
      </w:r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3                        </w:t>
      </w:r>
      <w:proofErr w:type="gram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rBank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6 157.4448  7.707111 2.069150e-02 144.8085</w:t>
      </w:r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4                              </w:t>
      </w:r>
      <w:proofErr w:type="gram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adult_100m)    5 161.0251 11.287396 3.454166e-03 150.5740</w:t>
      </w:r>
    </w:p>
    <w:p w:rsid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                                                 </w:t>
      </w:r>
      <w:proofErr w:type="gram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1)    3 170.2823 20.544605 3.374159e-05 164.1046</w:t>
      </w:r>
    </w:p>
    <w:p w:rsid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AD1D03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$p.flow.Psi.global$results$real</w:t>
      </w:r>
      <w:proofErr w:type="spellEnd"/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estimate        se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0.7861848 0.0652886 0.6320043 0.8872881              </w:t>
      </w:r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0.0671929 0.0290098 0.0282558 0.1514251   </w:t>
      </w:r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AD1D03" w:rsidRDefault="00AD1D03" w:rsidP="00C5798B"/>
    <w:p w:rsidR="00AD1D03" w:rsidRDefault="00AD1D03" w:rsidP="00C5798B"/>
    <w:p w:rsidR="00AD1D03" w:rsidRDefault="00AD1D03" w:rsidP="00C5798B">
      <w:pPr>
        <w:sectPr w:rsidR="00AD1D03" w:rsidSect="00F31AB9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4627F6" w:rsidRDefault="004627F6" w:rsidP="00C5798B"/>
    <w:p w:rsidR="00161B62" w:rsidRDefault="00161B62" w:rsidP="00161B62">
      <w:pPr>
        <w:pStyle w:val="Heading1"/>
        <w:rPr>
          <w:b/>
        </w:rPr>
        <w:sectPr w:rsidR="00161B62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>
      <w:pPr>
        <w:pStyle w:val="Heading1"/>
        <w:rPr>
          <w:b/>
        </w:rPr>
      </w:pPr>
      <w:r w:rsidRPr="00161B62">
        <w:rPr>
          <w:b/>
        </w:rPr>
        <w:lastRenderedPageBreak/>
        <w:t>CPUE comparisons and modeling</w:t>
      </w:r>
      <w:r>
        <w:rPr>
          <w:b/>
        </w:rPr>
        <w:t>:</w:t>
      </w:r>
    </w:p>
    <w:p w:rsidR="00161B62" w:rsidRDefault="00161B62" w:rsidP="00161B62">
      <w:pPr>
        <w:pStyle w:val="Heading2"/>
      </w:pPr>
      <w:r>
        <w:t>Comparisons of CPUE b/w sites with and without Brown Trout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#####################################################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Mann Whitney U / Wilcox Sign Rank Test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using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ubsett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data -- only when SGCNs of interest are presen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LND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dace$LND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dace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35, p-value = 0.9564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777859  2.191316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0.04975342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SRD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dace$SRD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dace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57.5, p-value = 0.245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3134583  4.5286369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0.4347949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no difference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Cottus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$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, p-value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8.49425  49.15872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0.5416241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N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0.9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.072907, p-value = 0.949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R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0.2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1.1797, p-value = 0.245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_CPUE~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, p-value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N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9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-0.07401, p-value = 0.9424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R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1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1.3951, p-value = 0.163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bookmarkStart w:id="0" w:name="_GoBack"/>
      <w:bookmarkEnd w:id="0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_CPUE~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9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.19465, p-value = 0.916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61B62" w:rsidRPr="00161B62" w:rsidRDefault="00161B62" w:rsidP="00161B62"/>
    <w:p w:rsidR="00161B62" w:rsidRDefault="00161B62" w:rsidP="00161B62">
      <w:pPr>
        <w:sectPr w:rsidR="00161B62" w:rsidSect="00161B6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/>
    <w:p w:rsidR="00161B62" w:rsidRPr="00161B62" w:rsidRDefault="00161B62" w:rsidP="00161B62">
      <w:pPr>
        <w:sectPr w:rsidR="00161B62" w:rsidRPr="00161B62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Pr="00C5798B" w:rsidRDefault="00C5798B" w:rsidP="00C5798B"/>
    <w:sectPr w:rsidR="00C5798B" w:rsidRPr="00C5798B" w:rsidSect="00C579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jExNzIxNTA3MTZV0lEKTi0uzszPAykwrgUAHe2XViwAAAA="/>
  </w:docVars>
  <w:rsids>
    <w:rsidRoot w:val="00CE1636"/>
    <w:rsid w:val="00030601"/>
    <w:rsid w:val="000555AB"/>
    <w:rsid w:val="000C6CE9"/>
    <w:rsid w:val="00111E04"/>
    <w:rsid w:val="00161B62"/>
    <w:rsid w:val="001E5AD0"/>
    <w:rsid w:val="00355FCE"/>
    <w:rsid w:val="004627F6"/>
    <w:rsid w:val="004845E2"/>
    <w:rsid w:val="0054536E"/>
    <w:rsid w:val="00655728"/>
    <w:rsid w:val="00AD1D03"/>
    <w:rsid w:val="00C5798B"/>
    <w:rsid w:val="00CE1636"/>
    <w:rsid w:val="00F31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65092"/>
  <w15:chartTrackingRefBased/>
  <w15:docId w15:val="{3EC7E013-898E-452C-BAEB-D88386FE3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6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1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5F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5FCE"/>
    <w:rPr>
      <w:rFonts w:ascii="Courier New" w:eastAsia="Times New Roman" w:hAnsi="Courier New" w:cs="Courier New"/>
      <w:sz w:val="20"/>
      <w:szCs w:val="20"/>
    </w:rPr>
  </w:style>
  <w:style w:type="character" w:customStyle="1" w:styleId="gd15mcfcktb">
    <w:name w:val="gd15mcfcktb"/>
    <w:basedOn w:val="DefaultParagraphFont"/>
    <w:rsid w:val="00355FCE"/>
  </w:style>
  <w:style w:type="character" w:customStyle="1" w:styleId="gd15mcfceub">
    <w:name w:val="gd15mcfceub"/>
    <w:basedOn w:val="DefaultParagraphFont"/>
    <w:rsid w:val="00355FCE"/>
  </w:style>
  <w:style w:type="character" w:customStyle="1" w:styleId="gd15mcfckub">
    <w:name w:val="gd15mcfckub"/>
    <w:basedOn w:val="DefaultParagraphFont"/>
    <w:rsid w:val="004627F6"/>
  </w:style>
  <w:style w:type="character" w:customStyle="1" w:styleId="gd15mcfcotb">
    <w:name w:val="gd15mcfcotb"/>
    <w:basedOn w:val="DefaultParagraphFont"/>
    <w:rsid w:val="001E5A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2</TotalTime>
  <Pages>10</Pages>
  <Words>1639</Words>
  <Characters>934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10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rett B [NREM]</dc:creator>
  <cp:keywords/>
  <dc:description/>
  <cp:lastModifiedBy>Kelly, Brett B [NREM]</cp:lastModifiedBy>
  <cp:revision>15</cp:revision>
  <dcterms:created xsi:type="dcterms:W3CDTF">2020-04-24T17:54:00Z</dcterms:created>
  <dcterms:modified xsi:type="dcterms:W3CDTF">2020-04-28T16:42:00Z</dcterms:modified>
</cp:coreProperties>
</file>